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0457DC9B" w14:textId="0C55D57A" w:rsidR="0045627A" w:rsidRDefault="00267C41" w:rsidP="00B42030">
      <w:r>
        <w:pict w14:anchorId="2C80510A">
          <v:group id="Group 3" o:spid="_x0000_s1071" style="position:absolute;margin-left:0;margin-top:25.45pt;width:447pt;height:3in;z-index:251659264" coordsize="80840,4114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72" type="#_x0000_t75" style="position:absolute;left:64457;top:12954;width:16383;height:123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esMLEAAAA2wAAAA8AAABkcnMvZG93bnJldi54bWxEj0FrwkAUhO8F/8PyhN7qRotVUlcRsdSb&#10;NIr0+Mi+ZkOzb2N2jYm/3hUKPQ4z8w2zWHW2Ei01vnSsYDxKQBDnTpdcKDgePl7mIHxA1lg5JgU9&#10;eVgtB08LTLW78he1WShEhLBPUYEJoU6l9Lkhi37kauLo/bjGYoiyKaRu8BrhtpKTJHmTFkuOCwZr&#10;2hjKf7OLVTDfbw/J9+zWT/PP8ymTZt13baHU87Bbv4MI1IX/8F97pxXMXuHxJf4Aub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esMLEAAAA2wAAAA8AAAAAAAAAAAAAAAAA&#10;nwIAAGRycy9kb3ducmV2LnhtbFBLBQYAAAAABAAEAPcAAACQAwAAAAA=&#10;">
              <v:imagedata r:id="rId8" o:title=""/>
            </v:shape>
            <v:roundrect id="Rounded Rectangle 74" o:spid="_x0000_s1073" style="position:absolute;left:23406;width:17387;height:833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CVtsQA&#10;AADbAAAADwAAAGRycy9kb3ducmV2LnhtbESP0WrCQBRE3wv+w3KFvtVNl1AldROqUJD2qeoHXLK3&#10;STR7N2TXJPr1XUHo4zAzZ5h1MdlWDNT7xrGG10UCgrh0puFKw/Hw+bIC4QOywdYxabiShyKfPa0x&#10;M27kHxr2oRIRwj5DDXUIXSalL2uy6BeuI47er+sthij7Spoexwi3rVRJ8iYtNhwXauxoW1N53l+s&#10;BrU7nk4mPbRf32pDy9tFnZNBaf08nz7eQQSawn/40d4ZDcsU7l/iD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lbbEAAAA2wAAAA8AAAAAAAAAAAAAAAAAmAIAAGRycy9k&#10;b3ducmV2LnhtbFBLBQYAAAAABAAEAPUAAACJAwAAAAA=&#10;" fillcolor="#ff6" strokeweight="3pt">
              <v:stroke endarrow="open"/>
              <v:textbox>
                <w:txbxContent>
                  <w:p w14:paraId="7C265801"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Build Method</w:t>
                    </w:r>
                  </w:p>
                </w:txbxContent>
              </v:textbox>
            </v:roundrect>
            <v:roundrect id="Rounded Rectangle 75" o:spid="_x0000_s1074" style="position:absolute;left:44798;top:16041;width:17373;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wwLcQA&#10;AADbAAAADwAAAGRycy9kb3ducmV2LnhtbESPwWrDMBBE74X8g9hCb41ckdbBiWzSQiC0pyb+gMXa&#10;2E6slbEUx83XR4VCj8PMvGHWxWQ7MdLgW8caXuYJCOLKmZZrDeVh+7wE4QOywc4xafghD0U+e1hj&#10;ZtyVv2nch1pECPsMNTQh9JmUvmrIop+7njh6RzdYDFEOtTQDXiPcdlIlyZu02HJcaLCnj4aq8/5i&#10;NahdeTqZxaH7/FLvlN4u6pyMSuunx2mzAhFoCv/hv/bOaEhf4fd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8MC3EAAAA2wAAAA8AAAAAAAAAAAAAAAAAmAIAAGRycy9k&#10;b3ducmV2LnhtbFBLBQYAAAAABAAEAPUAAACJAwAAAAA=&#10;" fillcolor="#ff6" strokeweight="3pt">
              <v:stroke endarrow="open"/>
              <v:textbox>
                <w:txbxContent>
                  <w:p w14:paraId="660B1679"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Run Method</w:t>
                    </w:r>
                  </w:p>
                </w:txbxContent>
              </v:textbox>
            </v:roundrect>
            <v:roundrect id="Rounded Rectangle 76" o:spid="_x0000_s1075" style="position:absolute;left:23227;top:32805;width:20561;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6uWsIA&#10;AADbAAAADwAAAGRycy9kb3ducmV2LnhtbESP0YrCMBRE34X9h3AX9k1Tg6h0jeIuCKJPWj/g0txt&#10;q81NaWLt+vVGEHwcZuYMs1j1thYdtb5yrGE8SkAQ585UXGg4ZZvhHIQPyAZrx6Thnzyslh+DBabG&#10;3fhA3TEUIkLYp6ihDKFJpfR5SRb9yDXE0ftzrcUQZVtI0+Itwm0tVZJMpcWK40KJDf2WlF+OV6tB&#10;bU/ns5lk9W6vfmh2v6pL0imtvz779TeIQH14h1/trdEwm8L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q5awgAAANsAAAAPAAAAAAAAAAAAAAAAAJgCAABkcnMvZG93&#10;bnJldi54bWxQSwUGAAAAAAQABAD1AAAAhwMAAAAA&#10;" fillcolor="#ff6" strokeweight="3pt">
              <v:stroke endarrow="open"/>
              <v:textbox>
                <w:txbxContent>
                  <w:p w14:paraId="526A0064"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Evaluate Results</w:t>
                    </w:r>
                  </w:p>
                </w:txbxContent>
              </v:textbox>
            </v:roundrect>
            <v:roundrect id="Rounded Rectangle 77" o:spid="_x0000_s1076" style="position:absolute;top:8330;width:22762;height:24475;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ILwcIA&#10;AADbAAAADwAAAGRycy9kb3ducmV2LnhtbESP3YrCMBSE74V9h3CEvdPUsNila5RdQRC98ucBDs3Z&#10;ttqclCbW6tMbQfBymJlvmNmit7XoqPWVYw2TcQKCOHem4kLD8bAafYPwAdlg7Zg03MjDYv4xmGFm&#10;3JV31O1DISKEfYYayhCaTEqfl2TRj11DHL1/11oMUbaFNC1eI9zWUiXJVFqsOC6U2NCypPy8v1gN&#10;an08nczXod5s1R+l94s6J53S+nPY//6ACNSHd/jVXhsNaQr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ogvBwgAAANsAAAAPAAAAAAAAAAAAAAAAAJgCAABkcnMvZG93&#10;bnJldi54bWxQSwUGAAAAAAQABAD1AAAAhwMAAAAA&#10;" fillcolor="#ff6" strokeweight="3pt">
              <v:stroke endarrow="open"/>
              <v:textbox>
                <w:txbxContent>
                  <w:p w14:paraId="479DCD67" w14:textId="77777777" w:rsidR="00F91785" w:rsidRDefault="00F91785" w:rsidP="00F91785">
                    <w:pPr>
                      <w:pStyle w:val="NormalWeb"/>
                      <w:spacing w:before="0" w:beforeAutospacing="0" w:after="0" w:afterAutospacing="0"/>
                      <w:ind w:left="-630"/>
                      <w:jc w:val="center"/>
                    </w:pPr>
                    <w:r>
                      <w:rPr>
                        <w:rFonts w:asciiTheme="minorHAnsi" w:hAnsi="Calibri" w:cstheme="minorBidi"/>
                        <w:color w:val="000000"/>
                        <w:kern w:val="24"/>
                        <w:sz w:val="22"/>
                        <w:szCs w:val="22"/>
                      </w:rPr>
                      <w:t>Refine:</w:t>
                    </w:r>
                  </w:p>
                  <w:p w14:paraId="0BDDB0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Abundance</w:t>
                    </w:r>
                  </w:p>
                  <w:p w14:paraId="52C60E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Measurability</w:t>
                    </w:r>
                  </w:p>
                  <w:p w14:paraId="13245AB8"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egradation</w:t>
                    </w:r>
                  </w:p>
                  <w:p w14:paraId="74B906A1"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igestion</w:t>
                    </w:r>
                  </w:p>
                  <w:p w14:paraId="79403AC2"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Scheduling</w:t>
                    </w:r>
                  </w:p>
                  <w:p w14:paraId="301B1073"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Optimization</w:t>
                    </w:r>
                  </w:p>
                  <w:p w14:paraId="1952DBE1" w14:textId="77777777" w:rsidR="00F91785" w:rsidRDefault="00F91785" w:rsidP="00F91785">
                    <w:pPr>
                      <w:pStyle w:val="NormalWeb"/>
                      <w:spacing w:before="0" w:beforeAutospacing="0" w:after="0" w:afterAutospacing="0"/>
                      <w:ind w:left="360" w:hanging="547"/>
                      <w:jc w:val="center"/>
                    </w:pPr>
                    <w:proofErr w:type="gramStart"/>
                    <w:r>
                      <w:rPr>
                        <w:rFonts w:asciiTheme="minorHAnsi" w:hAnsi="Calibri" w:cstheme="minorBidi"/>
                        <w:color w:val="000000"/>
                        <w:kern w:val="24"/>
                        <w:sz w:val="22"/>
                        <w:szCs w:val="22"/>
                      </w:rPr>
                      <w:t>etc</w:t>
                    </w:r>
                    <w:proofErr w:type="gramEnd"/>
                    <w:r>
                      <w:rPr>
                        <w:rFonts w:asciiTheme="minorHAnsi" w:hAnsi="Calibri" w:cstheme="minorBidi"/>
                        <w:color w:val="000000"/>
                        <w:kern w:val="24"/>
                        <w:sz w:val="22"/>
                        <w:szCs w:val="22"/>
                      </w:rPr>
                      <w:t>.</w:t>
                    </w:r>
                  </w:p>
                </w:txbxContent>
              </v:textbox>
            </v:roundrect>
            <v:shapetype id="_x0000_t37" coordsize="21600,21600" o:spt="37" o:oned="t" path="m,c10800,,21600,10800,21600,21600e" filled="f">
              <v:path arrowok="t" fillok="f" o:connecttype="none"/>
              <o:lock v:ext="edit" shapetype="t"/>
            </v:shapetype>
            <v:shape id="Shape 8" o:spid="_x0000_s1077" type="#_x0000_t37" style="position:absolute;left:40793;top:4165;width:12692;height:11876;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SFrwAAADbAAAADwAAAGRycy9kb3ducmV2LnhtbERPSwrCMBDdC94hjOBOU12o1KaigiKC&#10;4O8AYzO2xWZSmqj19mYhuHy8f7JoTSVe1LjSsoLRMAJBnFldcq7getkMZiCcR9ZYWSYFH3KwSLud&#10;BGNt33yi19nnIoSwi1FB4X0dS+myggy6oa2JA3e3jUEfYJNL3eA7hJtKjqNoIg2WHBoKrGldUPY4&#10;P42CbKuP5XW3v90sTlfPU3RwLR2U6vfa5RyEp9b/xT/3TiuYhrHhS/gBMv0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NaSFrwAAADbAAAADwAAAAAAAAAAAAAAAAChAgAA&#10;ZHJzL2Rvd25yZXYueG1sUEsFBgAAAAAEAAQA+QAAAIoDAAAAAA==&#10;" strokeweight="3pt">
              <v:stroke endarrow="open"/>
            </v:shape>
            <v:shape id="Shape 10" o:spid="_x0000_s1078" type="#_x0000_t37" style="position:absolute;left:42341;top:25831;width:12592;height:969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M3K8UAAADbAAAADwAAAGRycy9kb3ducmV2LnhtbESPzWrDMBCE74W+g9hCbo2cQurEsRza&#10;QEIp9JAfDLkt1tY2sVZGUmL37atCIcdhZr5h8vVoOnEj51vLCmbTBARxZXXLtYLTcfu8AOEDssbO&#10;Min4IQ/r4vEhx0zbgfd0O4RaRAj7DBU0IfSZlL5qyKCf2p44et/WGQxRulpqh0OEm06+JMmrNNhy&#10;XGiwp01D1eVwNQoupZuV6WeyGxan/fv4xedSpnOlJk/j2wpEoDHcw//tD60gXcLfl/gD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M3K8UAAADbAAAADwAAAAAAAAAA&#10;AAAAAAChAgAAZHJzL2Rvd25yZXYueG1sUEsFBgAAAAAEAAQA+QAAAJMDAAAAAA==&#10;" strokeweight="3pt">
              <v:stroke endarrow="open"/>
            </v:shape>
            <v:shape id="Curved Connector 80" o:spid="_x0000_s1079" type="#_x0000_t37" style="position:absolute;left:11381;top:32805;width:11846;height:4171;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KHT8AAAADbAAAADwAAAGRycy9kb3ducmV2LnhtbERPTWuDQBC9F/oflgnk1qwpSWqtq0hC&#10;oOCpaXufulMV3VlxN2r+ffZQ6PHxvtN8Mb2YaHStZQXbTQSCuLK65VrB1+f5KQbhPLLG3jIpuJGD&#10;PHt8SDHRduYPmi6+FiGEXYIKGu+HREpXNWTQbexAHLhfOxr0AY611CPOIdz08jmKDtJgy6GhwYGO&#10;DVXd5WoU/Oy7snrZHw8Fvn7bsnOnXRmflFqvluINhKfF/4v/3O9aQRzWhy/hB8js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4Ch0/AAAAA2wAAAA8AAAAAAAAAAAAAAAAA&#10;oQIAAGRycy9kb3ducmV2LnhtbFBLBQYAAAAABAAEAPkAAACOAwAAAAA=&#10;" strokeweight="3pt">
              <v:stroke endarrow="open"/>
            </v:shape>
            <v:shape id="Shape 17" o:spid="_x0000_s1080" type="#_x0000_t37" style="position:absolute;left:15311;top:235;width:4165;height:12025;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MMAAADbAAAADwAAAGRycy9kb3ducmV2LnhtbESPQYvCMBSE74L/ITxhL6KpRZZajaLC&#10;Ll48rIpeH82zLTYvtYm1++/NwoLHYWa+YRarzlSipcaVlhVMxhEI4szqknMFp+PXKAHhPLLGyjIp&#10;+CUHq2W/t8BU2yf/UHvwuQgQdikqKLyvUyldVpBBN7Y1cfCutjHog2xyqRt8BripZBxFn9JgyWGh&#10;wJq2BWW3w8MowC3uT/shT8/VLbm3u038fZnFSn0MuvUchKfOv8P/7Z1WkEzg70v4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HPjTDAAAA2wAAAA8AAAAAAAAAAAAA&#10;AAAAoQIAAGRycy9kb3ducmV2LnhtbFBLBQYAAAAABAAEAPkAAACRAwAAAAA=&#10;" strokeweight="3pt">
              <v:stroke endarrow="open"/>
            </v:shape>
            <v:shape id="Picture 82" o:spid="_x0000_s1081" type="#_x0000_t75" alt="skyline_logo_v_white.eps" style="position:absolute;left:26239;top:10420;width:14554;height:19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ROQjDAAAA2wAAAA8AAABkcnMvZG93bnJldi54bWxEj8FqwzAQRO+B/IPYQG+x3ECCcaOEthBw&#10;eovjQ3tbrK1laq2EpSZOv74qFHIcZuYNs91PdhAXGkPvWMFjloMgbp3uuVPQnA/LAkSIyBoHx6Tg&#10;RgH2u/lsi6V2Vz7RpY6dSBAOJSowMfpSytAashgy54mT9+lGizHJsZN6xGuC20Gu8nwjLfacFgx6&#10;ejXUftXfVkH4qWh9ODYvk2/8W/GOdWU+bko9LKbnJxCRpngP/7crraBYwd+X9APk7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JE5CMMAAADbAAAADwAAAAAAAAAAAAAAAACf&#10;AgAAZHJzL2Rvd25yZXYueG1sUEsFBgAAAAAEAAQA9wAAAI8DAAAAAA==&#10;">
              <v:imagedata r:id="rId9" o:title="skyline_logo_v_white"/>
              <v:path arrowok="t"/>
            </v:shape>
          </v:group>
        </w:pict>
      </w:r>
      <w:r w:rsidR="0045627A">
        <w:t xml:space="preserve">We call this the Targeted Method Refinement Cycle and </w:t>
      </w:r>
      <w:r w:rsidR="00736468">
        <w:t>often</w:t>
      </w:r>
      <w:r w:rsidR="0045627A">
        <w:t xml:space="preserve"> present the idea as shown below:</w:t>
      </w:r>
    </w:p>
    <w:p w14:paraId="258E9B4F" w14:textId="77777777" w:rsidR="00F91785" w:rsidRDefault="00F91785" w:rsidP="00B42030"/>
    <w:p w14:paraId="6AE8F7D1" w14:textId="77777777" w:rsidR="00F91785" w:rsidRDefault="00F91785" w:rsidP="00B42030"/>
    <w:p w14:paraId="06781021" w14:textId="77777777" w:rsidR="00F91785" w:rsidRDefault="00F91785" w:rsidP="00B42030"/>
    <w:p w14:paraId="470F7790" w14:textId="77777777" w:rsidR="00F91785" w:rsidRDefault="00F91785" w:rsidP="00B42030"/>
    <w:p w14:paraId="376AA448" w14:textId="77777777" w:rsidR="00F91785" w:rsidRDefault="00F91785" w:rsidP="00B42030"/>
    <w:p w14:paraId="112D3740" w14:textId="77777777" w:rsidR="00F91785" w:rsidRDefault="00F91785" w:rsidP="00B42030"/>
    <w:p w14:paraId="0EAD449B" w14:textId="77777777" w:rsidR="00F91785" w:rsidRDefault="00F91785" w:rsidP="00B42030"/>
    <w:p w14:paraId="7A00698D" w14:textId="77777777" w:rsidR="00F91785" w:rsidRDefault="00F91785" w:rsidP="00B42030"/>
    <w:p w14:paraId="39B6D8E3" w14:textId="485F610C" w:rsidR="00D3367F" w:rsidRDefault="00D3367F" w:rsidP="00B42030"/>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267C41" w:rsidP="00D17C88">
      <w:hyperlink r:id="rId10"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lastRenderedPageBreak/>
        <w:t>Now</w:t>
      </w:r>
      <w:r w:rsidR="00F640AF">
        <w:t xml:space="preserve"> </w:t>
      </w:r>
      <w:r w:rsidR="00D15BD9">
        <w:t>you</w:t>
      </w:r>
      <w:r w:rsidR="00F640AF">
        <w:t xml:space="preserve"> are ready to start by opening the</w:t>
      </w:r>
      <w:r w:rsidR="00404C46">
        <w:t xml:space="preserve"> </w:t>
      </w:r>
      <w:proofErr w:type="spellStart"/>
      <w:r w:rsidR="00404C46">
        <w:t>WormUnrefined.sky</w:t>
      </w:r>
      <w:proofErr w:type="spellEnd"/>
      <w:r w:rsidR="00404C46">
        <w:t xml:space="preserve">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w:t>
      </w:r>
      <w:proofErr w:type="spellStart"/>
      <w:r w:rsidR="0072423A">
        <w:t>MacCoss</w:t>
      </w:r>
      <w:proofErr w:type="spellEnd"/>
      <w:r w:rsidR="0072423A">
        <w:t xml:space="preserve">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lastRenderedPageBreak/>
        <w:t>Red – Less than half of the transitions contribute a co-eluting peak.</w:t>
      </w:r>
    </w:p>
    <w:p w14:paraId="2B7B0C29" w14:textId="77777777" w:rsidR="009F31BD" w:rsidRDefault="00643992" w:rsidP="00041991">
      <w:r>
        <w:t xml:space="preserve">The chromatogram data was originally imported into this document from 39 </w:t>
      </w:r>
      <w:proofErr w:type="spellStart"/>
      <w:r>
        <w:t>Thermo</w:t>
      </w:r>
      <w:proofErr w:type="spellEnd"/>
      <w:r>
        <w:t xml:space="preserve">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w:t>
      </w:r>
      <w:proofErr w:type="gramStart"/>
      <w:r w:rsidR="009F31BD">
        <w:t>y(</w:t>
      </w:r>
      <w:proofErr w:type="gramEnd"/>
      <w:r w:rsidR="009F31BD">
        <w:t>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proofErr w:type="gramStart"/>
      <w:r>
        <w:rPr>
          <w:b/>
        </w:rPr>
        <w:t>Multiple</w:t>
      </w:r>
      <w:proofErr w:type="gramEnd"/>
      <w:r>
        <w:rPr>
          <w:b/>
        </w:rPr>
        <w:t xml:space="preserv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EF5C1D">
      <w:r>
        <w:t xml:space="preserve">The </w:t>
      </w:r>
      <w:r>
        <w:rPr>
          <w:b/>
        </w:rPr>
        <w:t>Export Transition List</w:t>
      </w:r>
      <w:r>
        <w:t xml:space="preserve"> form should look like:</w:t>
      </w:r>
    </w:p>
    <w:p w14:paraId="23520607" w14:textId="32C301E6" w:rsidR="00EF5C1D" w:rsidRDefault="00211859" w:rsidP="00EF5C1D">
      <w:r>
        <w:rPr>
          <w:noProof/>
        </w:rPr>
        <w:lastRenderedPageBreak/>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 xml:space="preserve">Navigate to the </w:t>
      </w:r>
      <w:proofErr w:type="spellStart"/>
      <w:r>
        <w:t>MethodRefine</w:t>
      </w:r>
      <w:proofErr w:type="spellEnd"/>
      <w:r>
        <w:t xml:space="preserv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w:t>
      </w:r>
      <w:proofErr w:type="spellStart"/>
      <w:r>
        <w:t>MethodRefine</w:t>
      </w:r>
      <w:proofErr w:type="spellEnd"/>
      <w:r>
        <w:t xml:space="preserv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w:t>
      </w:r>
      <w:proofErr w:type="spellStart"/>
      <w:r w:rsidR="00241B0C">
        <w:t>Thermo</w:t>
      </w:r>
      <w:proofErr w:type="spellEnd"/>
      <w:r w:rsidR="00241B0C">
        <w:t xml:space="preserve">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proofErr w:type="spellStart"/>
      <w:r w:rsidR="00104C07">
        <w:t>Thermo</w:t>
      </w:r>
      <w:proofErr w:type="spellEnd"/>
      <w:r w:rsidR="00104C07">
        <w:t xml:space="preserve"> RAW</w:t>
      </w:r>
      <w:r w:rsidR="005B65D0">
        <w:t xml:space="preserve"> files (</w:t>
      </w:r>
      <w:r w:rsidR="00643992">
        <w:t xml:space="preserve">161 Meg </w:t>
      </w:r>
      <w:r w:rsidR="005B65D0">
        <w:t xml:space="preserve">uncompressed) collected at the </w:t>
      </w:r>
      <w:proofErr w:type="spellStart"/>
      <w:r w:rsidR="005B65D0">
        <w:t>MacCoss</w:t>
      </w:r>
      <w:proofErr w:type="spellEnd"/>
      <w:r w:rsidR="005B65D0">
        <w:t xml:space="preserve">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t>
      </w:r>
      <w:proofErr w:type="spellStart"/>
      <w:r w:rsidR="004D0044">
        <w:t>WormUnrefined.skyd</w:t>
      </w:r>
      <w:proofErr w:type="spellEnd"/>
      <w:r w:rsidR="004D0044">
        <w:t xml:space="preserve">,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lastRenderedPageBreak/>
        <w:t>To re-import the data yourself, download the ZIP file:</w:t>
      </w:r>
    </w:p>
    <w:p w14:paraId="270FE01F" w14:textId="7552EE87" w:rsidR="00A01CEF" w:rsidRDefault="00267C41" w:rsidP="00A01CEF">
      <w:hyperlink r:id="rId16"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 xml:space="preserve">Navigate to the </w:t>
      </w:r>
      <w:proofErr w:type="spellStart"/>
      <w:r>
        <w:t>MethodRefineSupplement</w:t>
      </w:r>
      <w:proofErr w:type="spellEnd"/>
      <w:r>
        <w:t xml:space="preserve">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20799A">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lastRenderedPageBreak/>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 xml:space="preserve">Navigate to the </w:t>
      </w:r>
      <w:proofErr w:type="spellStart"/>
      <w:r>
        <w:t>MethodRefineSupplement</w:t>
      </w:r>
      <w:proofErr w:type="spellEnd"/>
      <w:r>
        <w:t xml:space="preserve">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lastRenderedPageBreak/>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proofErr w:type="gramStart"/>
      <w:r>
        <w:rPr>
          <w:b/>
        </w:rPr>
        <w:t>None</w:t>
      </w:r>
      <w:proofErr w:type="gramEnd"/>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D96682">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lastRenderedPageBreak/>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proofErr w:type="spellStart"/>
      <w:r>
        <w:t>SSRCalc</w:t>
      </w:r>
      <w:proofErr w:type="spellEnd"/>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proofErr w:type="spellStart"/>
      <w:r w:rsidR="0093112C">
        <w:t>SSRCalc</w:t>
      </w:r>
      <w:proofErr w:type="spellEnd"/>
      <w:r w:rsidR="0093112C">
        <w:t xml:space="preserve">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0F6F4868" w:rsidR="00B646E4" w:rsidRDefault="0093112C" w:rsidP="0093112C">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w:t>
      </w:r>
      <w:proofErr w:type="spellStart"/>
      <w:r w:rsidR="002C6DDB">
        <w:t>SSRCalc</w:t>
      </w:r>
      <w:proofErr w:type="spellEnd"/>
      <w:r w:rsidR="002C6DDB">
        <w:t xml:space="preserve">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lastRenderedPageBreak/>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93112C">
      <w:r>
        <w:t>Skyline recalculates the regression, marking more peptides as outliers to change the graph to:</w:t>
      </w:r>
    </w:p>
    <w:p w14:paraId="196C703D" w14:textId="51742F90" w:rsidR="00B646E4" w:rsidRDefault="00016FAD" w:rsidP="0093112C">
      <w:r w:rsidRPr="00016FAD" w:rsidDel="00FD6A3D">
        <w:t xml:space="preserve"> </w:t>
      </w:r>
      <w:r w:rsidR="003A72F7"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w:t>
      </w:r>
      <w:proofErr w:type="spellStart"/>
      <w:r>
        <w:t>SSRCalc</w:t>
      </w:r>
      <w:proofErr w:type="spellEnd"/>
      <w:r>
        <w:t xml:space="preserve"> 3.0 trained on columns </w:t>
      </w:r>
      <w:r w:rsidR="006079AD">
        <w:t xml:space="preserve">using reverse-phase packing material </w:t>
      </w:r>
      <w:r>
        <w:t xml:space="preserve">with either 100 or </w:t>
      </w:r>
      <w:r>
        <w:lastRenderedPageBreak/>
        <w:t xml:space="preserve">300 Angstrom pore size.  </w:t>
      </w:r>
      <w:r w:rsidR="006079AD">
        <w:t xml:space="preserve">In the </w:t>
      </w:r>
      <w:proofErr w:type="spellStart"/>
      <w:r w:rsidR="006079AD">
        <w:t>MacCoss</w:t>
      </w:r>
      <w:proofErr w:type="spellEnd"/>
      <w:r w:rsidR="006079AD">
        <w:t xml:space="preserve"> lab, w</w:t>
      </w:r>
      <w:r>
        <w:t xml:space="preserve">e use </w:t>
      </w:r>
      <w:r w:rsidR="006079AD">
        <w:t>packing material</w:t>
      </w:r>
      <w:r>
        <w:t xml:space="preserve"> with 90</w:t>
      </w:r>
      <w:r w:rsidR="00FF1B69">
        <w:t xml:space="preserve"> </w:t>
      </w:r>
      <w:r>
        <w:t>A</w:t>
      </w:r>
      <w:r w:rsidR="00FF1B69">
        <w:t>ngstrom pore size</w:t>
      </w:r>
      <w:r>
        <w:t xml:space="preserve">, and </w:t>
      </w:r>
      <w:proofErr w:type="spellStart"/>
      <w:r>
        <w:t>SSRCalc</w:t>
      </w:r>
      <w:proofErr w:type="spellEnd"/>
      <w:r>
        <w:t xml:space="preserve">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lastRenderedPageBreak/>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4E1088">
      <w:r>
        <w:t>The chromatogram graph should now look something like:</w:t>
      </w:r>
    </w:p>
    <w:p w14:paraId="5229E635" w14:textId="11673243" w:rsidR="00B17176" w:rsidRDefault="0062259F" w:rsidP="004E1088">
      <w:r>
        <w:rPr>
          <w:noProof/>
        </w:rPr>
        <w:lastRenderedPageBreak/>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proofErr w:type="spellStart"/>
      <w:r>
        <w:t>dotp</w:t>
      </w:r>
      <w:proofErr w:type="spellEnd"/>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 xml:space="preserve">Note: Since Skyline 2.1 all </w:t>
      </w:r>
      <w:proofErr w:type="spellStart"/>
      <w:r>
        <w:t>dotp</w:t>
      </w:r>
      <w:proofErr w:type="spellEnd"/>
      <w:r>
        <w:t xml:space="preserve"> values in Skyline have used the “normalized spectral contrast angle” calculation described by </w:t>
      </w:r>
      <w:proofErr w:type="spellStart"/>
      <w:r>
        <w:t>Toprak</w:t>
      </w:r>
      <w:proofErr w:type="spellEnd"/>
      <w:r>
        <w:t>, et al.</w:t>
      </w:r>
      <w:r w:rsidR="00D8200C">
        <w:t xml:space="preserve"> MCP 2014.</w:t>
      </w:r>
      <w:r>
        <w:t xml:space="preserve"> They are no longer actually dot-product values.</w:t>
      </w:r>
    </w:p>
    <w:p w14:paraId="1A6C638C" w14:textId="77777777" w:rsidR="00791ACD" w:rsidRDefault="00791ACD" w:rsidP="00B9332D">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9332D">
      <w:r>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lastRenderedPageBreak/>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9332D">
      <w:r>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lastRenderedPageBreak/>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w:t>
      </w:r>
      <w:proofErr w:type="spellStart"/>
      <w:r>
        <w:t>Thermo</w:t>
      </w:r>
      <w:proofErr w:type="spellEnd"/>
      <w:r>
        <w:t xml:space="preserve">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D86397">
      <w:pPr>
        <w:pStyle w:val="ListParagraph"/>
        <w:numPr>
          <w:ilvl w:val="0"/>
          <w:numId w:val="57"/>
        </w:numPr>
        <w:spacing w:after="240"/>
      </w:pPr>
      <w:r>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lastRenderedPageBreak/>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w:t>
      </w:r>
      <w:r>
        <w:t>521.7876</w:t>
      </w:r>
      <w:r>
        <w:t xml:space="preserve">.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40E7F8E8" w:rsidR="006B2305" w:rsidRDefault="006C4CDD">
      <w:r>
        <w:t xml:space="preserve"> 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lastRenderedPageBreak/>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 xml:space="preserve">transition encountered much noise or other features.  </w:t>
      </w:r>
      <w:proofErr w:type="gramStart"/>
      <w:r>
        <w:t>A</w:t>
      </w:r>
      <w:proofErr w:type="gramEnd"/>
      <w:r>
        <w:t xml:space="preserve">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w:t>
      </w:r>
      <w:r>
        <w:t>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w:t>
      </w:r>
      <w:r>
        <w:t>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w:t>
      </w:r>
      <w:r>
        <w:t>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lastRenderedPageBreak/>
        <w:t>I</w:t>
      </w:r>
      <w:r w:rsidR="003D1FDD">
        <w:t xml:space="preserve">n the </w:t>
      </w:r>
      <w:r w:rsidR="003D1FDD">
        <w:rPr>
          <w:b/>
        </w:rPr>
        <w:t>Max transition peak rank</w:t>
      </w:r>
      <w:r w:rsidR="003D1FDD">
        <w:t xml:space="preserve"> field</w:t>
      </w:r>
      <w:r>
        <w:t>, e</w:t>
      </w:r>
      <w:r>
        <w:t>nter</w:t>
      </w:r>
      <w:r>
        <w:t xml:space="preserve"> “</w:t>
      </w:r>
      <w:r>
        <w:t>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xml:space="preserve">, </w:t>
      </w:r>
      <w:r>
        <w:t>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 xml:space="preserve">Min </w:t>
      </w:r>
      <w:proofErr w:type="spellStart"/>
      <w:r w:rsidR="003D1FDD">
        <w:rPr>
          <w:b/>
        </w:rPr>
        <w:t>dotp</w:t>
      </w:r>
      <w:proofErr w:type="spellEnd"/>
      <w:r w:rsidR="003D1FDD">
        <w:t xml:space="preserve"> field</w:t>
      </w:r>
      <w:r>
        <w:t xml:space="preserve">, </w:t>
      </w:r>
      <w:r>
        <w:t>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w:t>
      </w:r>
      <w:proofErr w:type="spellStart"/>
      <w:r>
        <w:t>MacCoss</w:t>
      </w:r>
      <w:proofErr w:type="spellEnd"/>
      <w:r>
        <w:t xml:space="preserve">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 xml:space="preserve">This will start Skyline importing 2 new unscheduled replicates from the 2 folders (Unscheduled01 and Unscheduled02) in the </w:t>
      </w:r>
      <w:proofErr w:type="spellStart"/>
      <w:r>
        <w:t>MethodRefine</w:t>
      </w:r>
      <w:proofErr w:type="spellEnd"/>
      <w:r>
        <w:t xml:space="preserv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lastRenderedPageBreak/>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w:t>
      </w:r>
      <w:r>
        <w:t>nter “130</w:t>
      </w:r>
      <w:r>
        <w:t>”</w:t>
      </w:r>
      <w:r w:rsidR="00934B87">
        <w:t>.</w:t>
      </w:r>
    </w:p>
    <w:p w14:paraId="5111700E" w14:textId="77777777" w:rsidR="00934B87" w:rsidRDefault="00934B87" w:rsidP="00934B87">
      <w:r>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w:t>
      </w:r>
      <w:r>
        <w:t>nter “Unscheduled</w:t>
      </w:r>
      <w:r>
        <w:t>”</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 xml:space="preserve">If you look in the </w:t>
      </w:r>
      <w:proofErr w:type="spellStart"/>
      <w:r>
        <w:t>MethodRefine</w:t>
      </w:r>
      <w:proofErr w:type="spellEnd"/>
      <w:r>
        <w:t xml:space="preserv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lastRenderedPageBreak/>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5A7874">
      <w:r>
        <w:t>Skyline presents a graph like:</w:t>
      </w:r>
    </w:p>
    <w:p w14:paraId="017AC90D" w14:textId="0073B4BA" w:rsidR="005A7874" w:rsidRDefault="0087454C" w:rsidP="005A7874">
      <w:r w:rsidRPr="0087454C">
        <w:rPr>
          <w:noProof/>
        </w:rPr>
        <w:lastRenderedPageBreak/>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6B5E49">
      <w:r>
        <w:lastRenderedPageBreak/>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w:t>
      </w:r>
      <w:r>
        <w:t>elect “</w:t>
      </w:r>
      <w:r w:rsidRPr="0087454C">
        <w:t>Scheduled</w:t>
      </w:r>
      <w:r>
        <w:t>”</w:t>
      </w:r>
      <w:r w:rsidR="00350670">
        <w:t>.</w:t>
      </w:r>
    </w:p>
    <w:p w14:paraId="2430859D" w14:textId="77777777" w:rsidR="00350670" w:rsidRDefault="00350670" w:rsidP="00350670">
      <w:r>
        <w:t xml:space="preserve">The </w:t>
      </w:r>
      <w:r>
        <w:rPr>
          <w:b/>
        </w:rPr>
        <w:t>Export Transition List</w:t>
      </w:r>
      <w:r>
        <w:t xml:space="preserve"> form should look like:</w:t>
      </w:r>
    </w:p>
    <w:p w14:paraId="7482988C" w14:textId="6BC9828C" w:rsidR="00350670" w:rsidRDefault="00350670" w:rsidP="00350670"/>
    <w:p w14:paraId="24C8BDDF" w14:textId="6055B802" w:rsidR="006B143A" w:rsidRDefault="00D62035" w:rsidP="00350670">
      <w:r>
        <w:rPr>
          <w:noProof/>
        </w:rPr>
        <w:lastRenderedPageBreak/>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w:t>
      </w:r>
      <w:proofErr w:type="spellStart"/>
      <w:r>
        <w:t>MethodRefine</w:t>
      </w:r>
      <w:proofErr w:type="spellEnd"/>
      <w:r>
        <w:t xml:space="preserv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lastRenderedPageBreak/>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lastRenderedPageBreak/>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6B5E49">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78020"/>
                    </a:xfrm>
                    <a:prstGeom prst="rect">
                      <a:avLst/>
                    </a:prstGeom>
                  </pic:spPr>
                </pic:pic>
              </a:graphicData>
            </a:graphic>
          </wp:inline>
        </w:drawing>
      </w:r>
      <w:bookmarkStart w:id="0" w:name="_GoBack"/>
      <w:bookmarkEnd w:id="0"/>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lastRenderedPageBreak/>
        <w:fldChar w:fldCharType="begin"/>
      </w:r>
      <w:r w:rsidR="008F4A56">
        <w:instrText xml:space="preserve"> ADDIN REFMGR.REFLIST </w:instrText>
      </w:r>
      <w:r>
        <w:fldChar w:fldCharType="separate"/>
      </w:r>
      <w:r w:rsidR="00101C9A" w:rsidRPr="00101C9A">
        <w:rPr>
          <w:rFonts w:ascii="Calibri" w:hAnsi="Calibri"/>
        </w:rPr>
        <w:t>Reference List</w:t>
      </w:r>
    </w:p>
    <w:p w14:paraId="671B86CF" w14:textId="77777777" w:rsidR="00101C9A" w:rsidRPr="00101C9A" w:rsidRDefault="00101C9A" w:rsidP="00101C9A">
      <w:pPr>
        <w:jc w:val="center"/>
        <w:rPr>
          <w:rFonts w:ascii="Calibri" w:hAnsi="Calibri"/>
        </w:rPr>
      </w:pP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101C9A">
      <w:pPr>
        <w:tabs>
          <w:tab w:val="right" w:pos="540"/>
          <w:tab w:val="left" w:pos="720"/>
        </w:tabs>
        <w:spacing w:after="0" w:line="240" w:lineRule="auto"/>
        <w:ind w:left="720" w:hanging="720"/>
      </w:pPr>
      <w:r>
        <w:fldChar w:fldCharType="end"/>
      </w:r>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53A03A" w14:textId="77777777" w:rsidR="00267C41" w:rsidRDefault="00267C41" w:rsidP="005D3A4F">
      <w:pPr>
        <w:spacing w:after="0" w:line="240" w:lineRule="auto"/>
      </w:pPr>
      <w:r>
        <w:separator/>
      </w:r>
    </w:p>
  </w:endnote>
  <w:endnote w:type="continuationSeparator" w:id="0">
    <w:p w14:paraId="53B6EB62" w14:textId="77777777" w:rsidR="00267C41" w:rsidRDefault="00267C41"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A36B2A">
          <w:rPr>
            <w:noProof/>
          </w:rPr>
          <w:t>26</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6F2EE" w14:textId="77777777" w:rsidR="00267C41" w:rsidRDefault="00267C41" w:rsidP="005D3A4F">
      <w:pPr>
        <w:spacing w:after="0" w:line="240" w:lineRule="auto"/>
      </w:pPr>
      <w:r>
        <w:separator/>
      </w:r>
    </w:p>
  </w:footnote>
  <w:footnote w:type="continuationSeparator" w:id="0">
    <w:p w14:paraId="77C318A0" w14:textId="77777777" w:rsidR="00267C41" w:rsidRDefault="00267C41" w:rsidP="005D3A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15"/>
  </w:num>
  <w:num w:numId="4">
    <w:abstractNumId w:val="48"/>
  </w:num>
  <w:num w:numId="5">
    <w:abstractNumId w:val="39"/>
  </w:num>
  <w:num w:numId="6">
    <w:abstractNumId w:val="22"/>
  </w:num>
  <w:num w:numId="7">
    <w:abstractNumId w:val="14"/>
  </w:num>
  <w:num w:numId="8">
    <w:abstractNumId w:val="52"/>
  </w:num>
  <w:num w:numId="9">
    <w:abstractNumId w:val="12"/>
  </w:num>
  <w:num w:numId="10">
    <w:abstractNumId w:val="9"/>
  </w:num>
  <w:num w:numId="11">
    <w:abstractNumId w:val="53"/>
  </w:num>
  <w:num w:numId="12">
    <w:abstractNumId w:val="13"/>
  </w:num>
  <w:num w:numId="13">
    <w:abstractNumId w:val="43"/>
  </w:num>
  <w:num w:numId="14">
    <w:abstractNumId w:val="57"/>
  </w:num>
  <w:num w:numId="15">
    <w:abstractNumId w:val="38"/>
  </w:num>
  <w:num w:numId="16">
    <w:abstractNumId w:val="21"/>
  </w:num>
  <w:num w:numId="17">
    <w:abstractNumId w:val="8"/>
  </w:num>
  <w:num w:numId="18">
    <w:abstractNumId w:val="41"/>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6"/>
  </w:num>
  <w:num w:numId="26">
    <w:abstractNumId w:val="35"/>
  </w:num>
  <w:num w:numId="27">
    <w:abstractNumId w:val="2"/>
  </w:num>
  <w:num w:numId="28">
    <w:abstractNumId w:val="7"/>
  </w:num>
  <w:num w:numId="29">
    <w:abstractNumId w:val="51"/>
  </w:num>
  <w:num w:numId="30">
    <w:abstractNumId w:val="31"/>
  </w:num>
  <w:num w:numId="31">
    <w:abstractNumId w:val="30"/>
  </w:num>
  <w:num w:numId="32">
    <w:abstractNumId w:val="16"/>
  </w:num>
  <w:num w:numId="33">
    <w:abstractNumId w:val="27"/>
  </w:num>
  <w:num w:numId="34">
    <w:abstractNumId w:val="55"/>
  </w:num>
  <w:num w:numId="35">
    <w:abstractNumId w:val="17"/>
  </w:num>
  <w:num w:numId="36">
    <w:abstractNumId w:val="25"/>
  </w:num>
  <w:num w:numId="37">
    <w:abstractNumId w:val="54"/>
  </w:num>
  <w:num w:numId="38">
    <w:abstractNumId w:val="11"/>
  </w:num>
  <w:num w:numId="39">
    <w:abstractNumId w:val="44"/>
  </w:num>
  <w:num w:numId="40">
    <w:abstractNumId w:val="3"/>
  </w:num>
  <w:num w:numId="41">
    <w:abstractNumId w:val="32"/>
  </w:num>
  <w:num w:numId="42">
    <w:abstractNumId w:val="10"/>
  </w:num>
  <w:num w:numId="43">
    <w:abstractNumId w:val="24"/>
  </w:num>
  <w:num w:numId="44">
    <w:abstractNumId w:val="45"/>
  </w:num>
  <w:num w:numId="45">
    <w:abstractNumId w:val="49"/>
  </w:num>
  <w:num w:numId="46">
    <w:abstractNumId w:val="6"/>
  </w:num>
  <w:num w:numId="47">
    <w:abstractNumId w:val="5"/>
  </w:num>
  <w:num w:numId="48">
    <w:abstractNumId w:val="42"/>
  </w:num>
  <w:num w:numId="49">
    <w:abstractNumId w:val="28"/>
  </w:num>
  <w:num w:numId="50">
    <w:abstractNumId w:val="50"/>
  </w:num>
  <w:num w:numId="51">
    <w:abstractNumId w:val="34"/>
  </w:num>
  <w:num w:numId="52">
    <w:abstractNumId w:val="20"/>
  </w:num>
  <w:num w:numId="53">
    <w:abstractNumId w:val="0"/>
  </w:num>
  <w:num w:numId="54">
    <w:abstractNumId w:val="56"/>
  </w:num>
  <w:num w:numId="55">
    <w:abstractNumId w:val="47"/>
  </w:num>
  <w:num w:numId="56">
    <w:abstractNumId w:val="18"/>
  </w:num>
  <w:num w:numId="57">
    <w:abstractNumId w:val="1"/>
  </w:num>
  <w:num w:numId="58">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1" type="connector" idref="#Shape 8">
          <o:proxy start="" idref="#Rounded Rectangle 74" connectloc="3"/>
          <o:proxy end="" idref="#Rounded Rectangle 75" connectloc="0"/>
        </o:r>
        <o:r id="V:Rule2" type="connector" idref="#Curved Connector 80">
          <o:proxy start="" idref="#Rounded Rectangle 76" connectloc="1"/>
          <o:proxy end="" idref="#Rounded Rectangle 77" connectloc="2"/>
        </o:r>
        <o:r id="V:Rule3" type="connector" idref="#Shape 10">
          <o:proxy start="" idref="#Rounded Rectangle 75" connectloc="2"/>
          <o:proxy end="" idref="#Rounded Rectangle 76" connectloc="3"/>
        </o:r>
        <o:r id="V:Rule4" type="connector" idref="#Shape 17">
          <o:proxy start="" idref="#Rounded Rectangle 77" connectloc="0"/>
          <o:proxy end="" idref="#Rounded Rectangle 74" connectloc="1"/>
        </o:r>
      </o:rules>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ms/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ms/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1D2A6A0D-9D72-474C-846F-1CA130359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6</TotalTime>
  <Pages>27</Pages>
  <Words>5904</Words>
  <Characters>3365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21</cp:revision>
  <cp:lastPrinted>2019-12-18T21:37:00Z</cp:lastPrinted>
  <dcterms:created xsi:type="dcterms:W3CDTF">2019-12-20T23:00:00Z</dcterms:created>
  <dcterms:modified xsi:type="dcterms:W3CDTF">2020-03-06T22:01:00Z</dcterms:modified>
</cp:coreProperties>
</file>